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E82406" w14:textId="77777777" w:rsidR="00D27FD0" w:rsidRDefault="00C3171B">
      <w:pPr>
        <w:pStyle w:val="Title"/>
      </w:pPr>
      <w:r>
        <w:t>Week 10 Markdown</w:t>
      </w:r>
    </w:p>
    <w:p w14:paraId="37BAE58E" w14:textId="77777777" w:rsidR="00D27FD0" w:rsidRDefault="00C3171B">
      <w:pPr>
        <w:pStyle w:val="Author"/>
      </w:pPr>
      <w:r>
        <w:t>Dylan Denner</w:t>
      </w:r>
    </w:p>
    <w:p w14:paraId="1805374E" w14:textId="77777777" w:rsidR="00D27FD0" w:rsidRDefault="00C3171B">
      <w:pPr>
        <w:pStyle w:val="Date"/>
      </w:pPr>
      <w:r>
        <w:t>3/30/2021</w:t>
      </w:r>
    </w:p>
    <w:p w14:paraId="1B276017" w14:textId="77777777" w:rsidR="00D27FD0" w:rsidRDefault="00C3171B">
      <w:pPr>
        <w:pStyle w:val="Heading2"/>
      </w:pPr>
      <w:bookmarkStart w:id="0" w:name="r-markdown"/>
      <w:r>
        <w:t>R Markdown</w:t>
      </w:r>
      <w:bookmarkEnd w:id="0"/>
    </w:p>
    <w:p w14:paraId="509E0109" w14:textId="77777777" w:rsidR="00D27FD0" w:rsidRDefault="00C3171B">
      <w:pPr>
        <w:pStyle w:val="SourceCode"/>
      </w:pPr>
      <w:r>
        <w:rPr>
          <w:rStyle w:val="CommentTok"/>
        </w:rPr>
        <w:t># Simple Linear Regression Models</w:t>
      </w:r>
      <w:r>
        <w:br/>
      </w:r>
      <w:r>
        <w:br/>
      </w:r>
      <w:r>
        <w:rPr>
          <w:rStyle w:val="NormalTok"/>
        </w:rPr>
        <w:t>POVERTY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DISCIPLINE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CHRONIC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ATTENDANCE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attendanc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ENROLLMENT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S_PLUS_perce</w:t>
      </w:r>
      <w:r>
        <w:rPr>
          <w:rStyle w:val="NormalTok"/>
        </w:rPr>
        <w:t xml:space="preserve">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</w:p>
    <w:p w14:paraId="589A9654" w14:textId="77777777" w:rsidR="00D27FD0" w:rsidRDefault="00C3171B">
      <w:pPr>
        <w:pStyle w:val="FirstParagraph"/>
      </w:pPr>
      <w:r>
        <w:t>Shapiro-Wilk Normality Test for Poverty %</w:t>
      </w:r>
    </w:p>
    <w:p w14:paraId="3D85E91C" w14:textId="77777777" w:rsidR="00D27FD0" w:rsidRDefault="00C3171B">
      <w:pPr>
        <w:pStyle w:val="SourceCode"/>
      </w:pPr>
      <w:r>
        <w:rPr>
          <w:rStyle w:val="NormalTok"/>
        </w:rPr>
        <w:t>POVERTY_sresid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POVERTY_lm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POVERTY_sresid)</w:t>
      </w:r>
    </w:p>
    <w:p w14:paraId="554CB3C8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VERTY_sresid</w:t>
      </w:r>
      <w:r>
        <w:br/>
      </w:r>
      <w:r>
        <w:rPr>
          <w:rStyle w:val="VerbatimChar"/>
        </w:rPr>
        <w:t>## W = 0.95023, p-value = 3.341e-1</w:t>
      </w:r>
      <w:r>
        <w:rPr>
          <w:rStyle w:val="VerbatimChar"/>
        </w:rPr>
        <w:t>3</w:t>
      </w:r>
    </w:p>
    <w:p w14:paraId="7A99ECF9" w14:textId="77777777" w:rsidR="00D27FD0" w:rsidRDefault="00C3171B">
      <w:pPr>
        <w:pStyle w:val="FirstParagraph"/>
      </w:pPr>
      <w:r>
        <w:t>Shapiro-Wilk Normality Test for Mean Student Discipline</w:t>
      </w:r>
    </w:p>
    <w:p w14:paraId="7E250D2E" w14:textId="77777777" w:rsidR="00D27FD0" w:rsidRDefault="00C3171B">
      <w:pPr>
        <w:pStyle w:val="SourceCode"/>
      </w:pPr>
      <w:r>
        <w:rPr>
          <w:rStyle w:val="NormalTok"/>
        </w:rPr>
        <w:t>DISCIPLINE_sresid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DISCIPLINE_lm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DISCIPLINE_sresid)</w:t>
      </w:r>
    </w:p>
    <w:p w14:paraId="6E77A04F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SCIPLINE_sresid</w:t>
      </w:r>
      <w:r>
        <w:br/>
      </w:r>
      <w:r>
        <w:rPr>
          <w:rStyle w:val="VerbatimChar"/>
        </w:rPr>
        <w:t>## W = 0.95965, p-value = 1.215e-11</w:t>
      </w:r>
    </w:p>
    <w:p w14:paraId="7E4DE79D" w14:textId="77777777" w:rsidR="00D27FD0" w:rsidRDefault="00C3171B">
      <w:pPr>
        <w:pStyle w:val="FirstParagraph"/>
      </w:pPr>
      <w:r>
        <w:t>Shapiro-Wilk Normality Test for Mean Chronic Absenteeism %</w:t>
      </w:r>
    </w:p>
    <w:p w14:paraId="0DBB680D" w14:textId="77777777" w:rsidR="00D27FD0" w:rsidRDefault="00C3171B">
      <w:pPr>
        <w:pStyle w:val="SourceCode"/>
      </w:pPr>
      <w:r>
        <w:rPr>
          <w:rStyle w:val="NormalTok"/>
        </w:rPr>
        <w:t>CHRONIC_sresid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CHRONIC_lm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CHRONIC_sresid)</w:t>
      </w:r>
    </w:p>
    <w:p w14:paraId="6993717E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CHRONIC_sresid</w:t>
      </w:r>
      <w:r>
        <w:br/>
      </w:r>
      <w:r>
        <w:rPr>
          <w:rStyle w:val="VerbatimChar"/>
        </w:rPr>
        <w:t>## W = 0.94531, p-value = 6.1</w:t>
      </w:r>
      <w:r>
        <w:rPr>
          <w:rStyle w:val="VerbatimChar"/>
        </w:rPr>
        <w:t>33e-14</w:t>
      </w:r>
    </w:p>
    <w:p w14:paraId="5875E682" w14:textId="77777777" w:rsidR="00D27FD0" w:rsidRDefault="00C3171B">
      <w:pPr>
        <w:pStyle w:val="FirstParagraph"/>
      </w:pPr>
      <w:r>
        <w:t>Shapiro-Wilk Normality Test for Mean Attendance %</w:t>
      </w:r>
    </w:p>
    <w:p w14:paraId="3E18ED1B" w14:textId="77777777" w:rsidR="00D27FD0" w:rsidRDefault="00C3171B">
      <w:pPr>
        <w:pStyle w:val="SourceCode"/>
      </w:pPr>
      <w:r>
        <w:rPr>
          <w:rStyle w:val="NormalTok"/>
        </w:rPr>
        <w:t>ATTENDANCE_sresid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ATTENDANCE_lm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ATTENDANCE_sresid)</w:t>
      </w:r>
    </w:p>
    <w:p w14:paraId="5D4D0384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TTENDANCE_sresid</w:t>
      </w:r>
      <w:r>
        <w:br/>
      </w:r>
      <w:r>
        <w:rPr>
          <w:rStyle w:val="VerbatimChar"/>
        </w:rPr>
        <w:t>## W = 0.94197, p-value = 2.056e-14</w:t>
      </w:r>
    </w:p>
    <w:p w14:paraId="6E8CCF91" w14:textId="77777777" w:rsidR="00D27FD0" w:rsidRDefault="00C3171B">
      <w:pPr>
        <w:pStyle w:val="FirstParagraph"/>
      </w:pPr>
      <w:r>
        <w:t>Shapiro-Wilk Normal</w:t>
      </w:r>
      <w:r>
        <w:t>ity Test for Mean Enrollment</w:t>
      </w:r>
    </w:p>
    <w:p w14:paraId="2B03EE1B" w14:textId="77777777" w:rsidR="00D27FD0" w:rsidRDefault="00C3171B">
      <w:pPr>
        <w:pStyle w:val="SourceCode"/>
      </w:pPr>
      <w:r>
        <w:rPr>
          <w:rStyle w:val="NormalTok"/>
        </w:rPr>
        <w:t>ENROLLMENT_sresid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ENROLLMENT_lm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ENROLLMENT_sresid)</w:t>
      </w:r>
    </w:p>
    <w:p w14:paraId="50D2422C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NROLLMENT_sresid</w:t>
      </w:r>
      <w:r>
        <w:br/>
      </w:r>
      <w:r>
        <w:rPr>
          <w:rStyle w:val="VerbatimChar"/>
        </w:rPr>
        <w:t>## W = 0.96928, p-value = 8.867e-10</w:t>
      </w:r>
    </w:p>
    <w:p w14:paraId="2D416CF3" w14:textId="77777777" w:rsidR="00D27FD0" w:rsidRDefault="00C3171B">
      <w:pPr>
        <w:pStyle w:val="FirstParagraph"/>
      </w:pPr>
      <w:r>
        <w:t>Score Test for Non-Constant Error Variance: Pov</w:t>
      </w:r>
      <w:r>
        <w:t>erty %</w:t>
      </w:r>
    </w:p>
    <w:p w14:paraId="41FD6D62" w14:textId="77777777" w:rsidR="00D27FD0" w:rsidRDefault="00C3171B">
      <w:pPr>
        <w:pStyle w:val="SourceCode"/>
      </w:pPr>
      <w:r>
        <w:rPr>
          <w:rStyle w:val="CommentTok"/>
        </w:rPr>
        <w:t>#heterodastic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POVERTY_lm)</w:t>
      </w:r>
    </w:p>
    <w:p w14:paraId="325A30E7" w14:textId="77777777" w:rsidR="00D27FD0" w:rsidRDefault="00C3171B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26.53847, Df = 1, p = 2.5834e-07</w:t>
      </w:r>
    </w:p>
    <w:p w14:paraId="4912E1C3" w14:textId="77777777" w:rsidR="00D27FD0" w:rsidRDefault="00C3171B">
      <w:pPr>
        <w:pStyle w:val="FirstParagraph"/>
      </w:pPr>
      <w:r>
        <w:t>Score Test for Non-Constant Error Variance: Mean Student Discipline</w:t>
      </w:r>
    </w:p>
    <w:p w14:paraId="746BD97E" w14:textId="77777777" w:rsidR="00D27FD0" w:rsidRDefault="00C3171B">
      <w:pPr>
        <w:pStyle w:val="SourceCode"/>
      </w:pPr>
      <w:r>
        <w:rPr>
          <w:rStyle w:val="CommentTok"/>
        </w:rPr>
        <w:t>#homoscedastic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D</w:t>
      </w:r>
      <w:r>
        <w:rPr>
          <w:rStyle w:val="NormalTok"/>
        </w:rPr>
        <w:t>ISCIPLINE_lm)</w:t>
      </w:r>
    </w:p>
    <w:p w14:paraId="6883A6F0" w14:textId="77777777" w:rsidR="00D27FD0" w:rsidRDefault="00C3171B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0.08208011, Df = 1, p = 0.7745</w:t>
      </w:r>
    </w:p>
    <w:p w14:paraId="1DA8423F" w14:textId="77777777" w:rsidR="00D27FD0" w:rsidRDefault="00C3171B">
      <w:pPr>
        <w:pStyle w:val="FirstParagraph"/>
      </w:pPr>
      <w:r>
        <w:t>Score Test for Non-Constant Error Variance: Mean Chronic Absenteeism %</w:t>
      </w:r>
    </w:p>
    <w:p w14:paraId="5B02246E" w14:textId="77777777" w:rsidR="00D27FD0" w:rsidRDefault="00C3171B">
      <w:pPr>
        <w:pStyle w:val="SourceCode"/>
      </w:pPr>
      <w:r>
        <w:rPr>
          <w:rStyle w:val="CommentTok"/>
        </w:rPr>
        <w:t>#heteroscedastic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CHRONIC_lm)</w:t>
      </w:r>
    </w:p>
    <w:p w14:paraId="7C3C7CFA" w14:textId="77777777" w:rsidR="00D27FD0" w:rsidRDefault="00C3171B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6.226651, Df = 1, p = 0.012584</w:t>
      </w:r>
    </w:p>
    <w:p w14:paraId="37938E0A" w14:textId="77777777" w:rsidR="00D27FD0" w:rsidRDefault="00C3171B">
      <w:pPr>
        <w:pStyle w:val="FirstParagraph"/>
      </w:pPr>
      <w:r>
        <w:lastRenderedPageBreak/>
        <w:t>Score Test for Non-Constant Error Variance: Mean Attendance %</w:t>
      </w:r>
    </w:p>
    <w:p w14:paraId="32BCDBFE" w14:textId="77777777" w:rsidR="00D27FD0" w:rsidRDefault="00C3171B">
      <w:pPr>
        <w:pStyle w:val="SourceCode"/>
      </w:pPr>
      <w:r>
        <w:rPr>
          <w:rStyle w:val="CommentTok"/>
        </w:rPr>
        <w:t>#homoscedastic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ATTENDANCE_lm)</w:t>
      </w:r>
    </w:p>
    <w:p w14:paraId="12506842" w14:textId="77777777" w:rsidR="00D27FD0" w:rsidRDefault="00C3171B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0.00171754, Df = 1, </w:t>
      </w:r>
      <w:r>
        <w:rPr>
          <w:rStyle w:val="VerbatimChar"/>
        </w:rPr>
        <w:t>p = 0.96694</w:t>
      </w:r>
    </w:p>
    <w:p w14:paraId="31BC5C4E" w14:textId="77777777" w:rsidR="00D27FD0" w:rsidRDefault="00C3171B">
      <w:pPr>
        <w:pStyle w:val="FirstParagraph"/>
      </w:pPr>
      <w:r>
        <w:t>Score Test for Non-Constant Error Variance: Mean Enrollment</w:t>
      </w:r>
    </w:p>
    <w:p w14:paraId="222DFC3F" w14:textId="77777777" w:rsidR="00D27FD0" w:rsidRDefault="00C3171B">
      <w:pPr>
        <w:pStyle w:val="SourceCode"/>
      </w:pPr>
      <w:r>
        <w:rPr>
          <w:rStyle w:val="CommentTok"/>
        </w:rPr>
        <w:t>#heteroscedastic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ENROLLMENT_lm)</w:t>
      </w:r>
    </w:p>
    <w:p w14:paraId="5932C38B" w14:textId="77777777" w:rsidR="00D27FD0" w:rsidRDefault="00C3171B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11.81214, Df = 1, p = 0.00058846</w:t>
      </w:r>
    </w:p>
    <w:p w14:paraId="0B84905A" w14:textId="77777777" w:rsidR="00D27FD0" w:rsidRDefault="00C3171B">
      <w:pPr>
        <w:pStyle w:val="FirstParagraph"/>
      </w:pPr>
      <w:r>
        <w:t>BOXCOX Transformation</w:t>
      </w:r>
      <w:r>
        <w:t>s</w:t>
      </w:r>
    </w:p>
    <w:p w14:paraId="77A292E6" w14:textId="77777777" w:rsidR="00D27FD0" w:rsidRDefault="00C3171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boxcox</w:t>
      </w:r>
      <w:r>
        <w:rPr>
          <w:rStyle w:val="NormalTok"/>
        </w:rPr>
        <w:t xml:space="preserve">(ENROLLMENT_lm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plot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2EA8953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7069885E" wp14:editId="1BA1724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31416" w14:textId="77777777" w:rsidR="00D27FD0" w:rsidRDefault="00C3171B">
      <w:pPr>
        <w:pStyle w:val="SourceCode"/>
      </w:pPr>
      <w:r>
        <w:rPr>
          <w:rStyle w:val="NormalTok"/>
        </w:rPr>
        <w:t>plot1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ENROLLMENT_lm), </w:t>
      </w:r>
      <w:r>
        <w:rPr>
          <w:rStyle w:val="KeywordTok"/>
        </w:rPr>
        <w:t>resid</w:t>
      </w:r>
      <w:r>
        <w:rPr>
          <w:rStyle w:val="NormalTok"/>
        </w:rPr>
        <w:t>(ENROLLMENT_lm))</w:t>
      </w:r>
    </w:p>
    <w:p w14:paraId="0D466F28" w14:textId="77777777" w:rsidR="00D27FD0" w:rsidRDefault="00C3171B">
      <w:pPr>
        <w:pStyle w:val="FirstParagraph"/>
      </w:pPr>
      <w:r>
        <w:rPr>
          <w:noProof/>
        </w:rPr>
        <w:lastRenderedPageBreak/>
        <w:drawing>
          <wp:inline distT="0" distB="0" distL="0" distR="0" wp14:anchorId="1BAA4957" wp14:editId="6ECC5AE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2F8DE" w14:textId="77777777" w:rsidR="00D27FD0" w:rsidRDefault="00C3171B">
      <w:pPr>
        <w:pStyle w:val="SourceCode"/>
      </w:pPr>
      <w:r>
        <w:rPr>
          <w:rStyle w:val="NormalTok"/>
        </w:rPr>
        <w:t>ENROLLMENT_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plot2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ENROLLMENT_lm2), </w:t>
      </w:r>
      <w:r>
        <w:rPr>
          <w:rStyle w:val="KeywordTok"/>
        </w:rPr>
        <w:t>resid</w:t>
      </w:r>
      <w:r>
        <w:rPr>
          <w:rStyle w:val="NormalTok"/>
        </w:rPr>
        <w:t>(ENROLLMENT_lm2))</w:t>
      </w:r>
    </w:p>
    <w:p w14:paraId="72B24459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30C7667F" wp14:editId="6CB3DA3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4F328" w14:textId="77777777" w:rsidR="00D27FD0" w:rsidRDefault="00C3171B">
      <w:pPr>
        <w:pStyle w:val="SourceCode"/>
      </w:pPr>
      <w:r>
        <w:rPr>
          <w:rStyle w:val="NormalTok"/>
        </w:rPr>
        <w:lastRenderedPageBreak/>
        <w:t>ENROLLMENT_sresid2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ENROLLMENT_lm2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ENROLLMENT_sresid2)</w:t>
      </w:r>
    </w:p>
    <w:p w14:paraId="3F2123DE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NROLLMENT_sresid2</w:t>
      </w:r>
      <w:r>
        <w:br/>
      </w:r>
      <w:r>
        <w:rPr>
          <w:rStyle w:val="VerbatimChar"/>
        </w:rPr>
        <w:t>## W = 0.99584, p-value = 0.</w:t>
      </w:r>
      <w:r>
        <w:rPr>
          <w:rStyle w:val="VerbatimChar"/>
        </w:rPr>
        <w:t>1196</w:t>
      </w:r>
    </w:p>
    <w:p w14:paraId="7569C96C" w14:textId="77777777" w:rsidR="00D27FD0" w:rsidRDefault="00C3171B">
      <w:pPr>
        <w:pStyle w:val="SourceCode"/>
      </w:pPr>
      <w:r>
        <w:rPr>
          <w:rStyle w:val="CommentTok"/>
        </w:rPr>
        <w:t>#Better P-value for normality, but still significantly Different from Normal</w:t>
      </w:r>
      <w:r>
        <w:br/>
      </w:r>
      <w:r>
        <w:rPr>
          <w:rStyle w:val="NormalTok"/>
        </w:rPr>
        <w:t>POVERTY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>boxcox</w:t>
      </w:r>
      <w:r>
        <w:rPr>
          <w:rStyle w:val="NormalTok"/>
        </w:rPr>
        <w:t xml:space="preserve">(POVERTY_lm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plot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66122E7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4AC880FF" wp14:editId="090995E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4DCB3" w14:textId="77777777" w:rsidR="00D27FD0" w:rsidRDefault="00C3171B">
      <w:pPr>
        <w:pStyle w:val="SourceCode"/>
      </w:pPr>
      <w:r>
        <w:rPr>
          <w:rStyle w:val="NormalTok"/>
        </w:rPr>
        <w:t>plot1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POVERTY_lm), </w:t>
      </w:r>
      <w:r>
        <w:rPr>
          <w:rStyle w:val="KeywordTok"/>
        </w:rPr>
        <w:t>resid</w:t>
      </w:r>
      <w:r>
        <w:rPr>
          <w:rStyle w:val="NormalTok"/>
        </w:rPr>
        <w:t>(POVERTY_lm))</w:t>
      </w:r>
    </w:p>
    <w:p w14:paraId="0F137E58" w14:textId="77777777" w:rsidR="00D27FD0" w:rsidRDefault="00C3171B">
      <w:pPr>
        <w:pStyle w:val="FirstParagraph"/>
      </w:pPr>
      <w:r>
        <w:rPr>
          <w:noProof/>
        </w:rPr>
        <w:lastRenderedPageBreak/>
        <w:drawing>
          <wp:inline distT="0" distB="0" distL="0" distR="0" wp14:anchorId="4FC760AE" wp14:editId="2ED4D6C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2BC19" w14:textId="77777777" w:rsidR="00D27FD0" w:rsidRDefault="00C3171B">
      <w:pPr>
        <w:pStyle w:val="SourceCode"/>
      </w:pPr>
      <w:r>
        <w:rPr>
          <w:rStyle w:val="NormalTok"/>
        </w:rPr>
        <w:t>POVERTY_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plot2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POVERTY_lm2), </w:t>
      </w:r>
      <w:r>
        <w:rPr>
          <w:rStyle w:val="KeywordTok"/>
        </w:rPr>
        <w:t>resid</w:t>
      </w:r>
      <w:r>
        <w:rPr>
          <w:rStyle w:val="NormalTok"/>
        </w:rPr>
        <w:t>(POVERTY_lm2))</w:t>
      </w:r>
    </w:p>
    <w:p w14:paraId="0A570BE3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3640EC95" wp14:editId="73C0EAD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FC03B" w14:textId="77777777" w:rsidR="00D27FD0" w:rsidRDefault="00C3171B">
      <w:pPr>
        <w:pStyle w:val="SourceCode"/>
      </w:pPr>
      <w:r>
        <w:rPr>
          <w:rStyle w:val="NormalTok"/>
        </w:rPr>
        <w:lastRenderedPageBreak/>
        <w:t>POVERTY_sresid2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POVERTY_lm2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POVER</w:t>
      </w:r>
      <w:r>
        <w:rPr>
          <w:rStyle w:val="NormalTok"/>
        </w:rPr>
        <w:t>TY_sresid2)</w:t>
      </w:r>
    </w:p>
    <w:p w14:paraId="022E7D31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VERTY_sresid2</w:t>
      </w:r>
      <w:r>
        <w:br/>
      </w:r>
      <w:r>
        <w:rPr>
          <w:rStyle w:val="VerbatimChar"/>
        </w:rPr>
        <w:t>## W = 0.99205, p-value = 0.003028</w:t>
      </w:r>
    </w:p>
    <w:p w14:paraId="4C85678A" w14:textId="77777777" w:rsidR="00D27FD0" w:rsidRDefault="00C3171B">
      <w:pPr>
        <w:pStyle w:val="SourceCode"/>
      </w:pPr>
      <w:r>
        <w:rPr>
          <w:rStyle w:val="CommentTok"/>
        </w:rPr>
        <w:t>#Better P-value for normality, but still significantly Different from Normal</w:t>
      </w:r>
      <w:r>
        <w:br/>
      </w:r>
      <w:r>
        <w:rPr>
          <w:rStyle w:val="NormalTok"/>
        </w:rPr>
        <w:t>DISCIPLINE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an_total_students_disci</w:t>
      </w:r>
      <w:r>
        <w:rPr>
          <w:rStyle w:val="NormalTok"/>
        </w:rPr>
        <w:t xml:space="preserve">plin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>boxcox</w:t>
      </w:r>
      <w:r>
        <w:rPr>
          <w:rStyle w:val="NormalTok"/>
        </w:rPr>
        <w:t xml:space="preserve">(DISCIPLINE_lm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plot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4E1EF74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4AFF1F37" wp14:editId="385D4F6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C0935" w14:textId="77777777" w:rsidR="00D27FD0" w:rsidRDefault="00C3171B">
      <w:pPr>
        <w:pStyle w:val="SourceCode"/>
      </w:pPr>
      <w:r>
        <w:rPr>
          <w:rStyle w:val="NormalTok"/>
        </w:rPr>
        <w:t>plot1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DISCIPLINE_lm), </w:t>
      </w:r>
      <w:r>
        <w:rPr>
          <w:rStyle w:val="KeywordTok"/>
        </w:rPr>
        <w:t>resid</w:t>
      </w:r>
      <w:r>
        <w:rPr>
          <w:rStyle w:val="NormalTok"/>
        </w:rPr>
        <w:t>(DISCIPLINE_lm))</w:t>
      </w:r>
    </w:p>
    <w:p w14:paraId="14EA2ED1" w14:textId="77777777" w:rsidR="00D27FD0" w:rsidRDefault="00C3171B">
      <w:pPr>
        <w:pStyle w:val="FirstParagraph"/>
      </w:pPr>
      <w:r>
        <w:rPr>
          <w:noProof/>
        </w:rPr>
        <w:lastRenderedPageBreak/>
        <w:drawing>
          <wp:inline distT="0" distB="0" distL="0" distR="0" wp14:anchorId="6EBD0F9E" wp14:editId="660D066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2C55D" w14:textId="77777777" w:rsidR="00D27FD0" w:rsidRDefault="00C3171B">
      <w:pPr>
        <w:pStyle w:val="SourceCode"/>
      </w:pPr>
      <w:r>
        <w:rPr>
          <w:rStyle w:val="NormalTok"/>
        </w:rPr>
        <w:t>DISCIPLINE_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plot2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DISCIPLINE_lm2), </w:t>
      </w:r>
      <w:r>
        <w:rPr>
          <w:rStyle w:val="KeywordTok"/>
        </w:rPr>
        <w:t>resid</w:t>
      </w:r>
      <w:r>
        <w:rPr>
          <w:rStyle w:val="NormalTok"/>
        </w:rPr>
        <w:t>(DISCIPLINE_lm2))</w:t>
      </w:r>
    </w:p>
    <w:p w14:paraId="262A7EE4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1CBA72F5" wp14:editId="37D8F1E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2BF47" w14:textId="77777777" w:rsidR="00D27FD0" w:rsidRDefault="00C3171B">
      <w:pPr>
        <w:pStyle w:val="SourceCode"/>
      </w:pPr>
      <w:r>
        <w:rPr>
          <w:rStyle w:val="NormalTok"/>
        </w:rPr>
        <w:lastRenderedPageBreak/>
        <w:t>DISCIPLINE_sresid2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DISCIPLINE_lm2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DISCIPLINE_sresid2)</w:t>
      </w:r>
    </w:p>
    <w:p w14:paraId="4C80E773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SCIPLINE_sresid2</w:t>
      </w:r>
      <w:r>
        <w:br/>
      </w:r>
      <w:r>
        <w:rPr>
          <w:rStyle w:val="VerbatimChar"/>
        </w:rPr>
        <w:t>## W = 0.99339, p-value = 0.0108</w:t>
      </w:r>
    </w:p>
    <w:p w14:paraId="083C0CC2" w14:textId="77777777" w:rsidR="00D27FD0" w:rsidRDefault="00C3171B">
      <w:pPr>
        <w:pStyle w:val="SourceCode"/>
      </w:pPr>
      <w:r>
        <w:rPr>
          <w:rStyle w:val="CommentTok"/>
        </w:rPr>
        <w:t>#Better P-value for normality, but still significantly Different from Normal</w:t>
      </w:r>
      <w:r>
        <w:br/>
      </w:r>
      <w:r>
        <w:rPr>
          <w:rStyle w:val="NormalTok"/>
        </w:rPr>
        <w:t>CHRONIC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>data =</w:t>
      </w:r>
      <w:r>
        <w:rPr>
          <w:rStyle w:val="NormalTok"/>
        </w:rPr>
        <w:t xml:space="preserve"> mod_model_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boxcox</w:t>
      </w:r>
      <w:r>
        <w:rPr>
          <w:rStyle w:val="NormalTok"/>
        </w:rPr>
        <w:t xml:space="preserve">(CHRONIC_lm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plot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2C22A20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18C5F188" wp14:editId="7CCFBF7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6B137" w14:textId="77777777" w:rsidR="00D27FD0" w:rsidRDefault="00C3171B">
      <w:pPr>
        <w:pStyle w:val="SourceCode"/>
      </w:pPr>
      <w:r>
        <w:rPr>
          <w:rStyle w:val="NormalTok"/>
        </w:rPr>
        <w:t>plot1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CHRONIC_lm), </w:t>
      </w:r>
      <w:r>
        <w:rPr>
          <w:rStyle w:val="KeywordTok"/>
        </w:rPr>
        <w:t>resid</w:t>
      </w:r>
      <w:r>
        <w:rPr>
          <w:rStyle w:val="NormalTok"/>
        </w:rPr>
        <w:t>(CHRONIC_lm))</w:t>
      </w:r>
    </w:p>
    <w:p w14:paraId="60596F89" w14:textId="77777777" w:rsidR="00D27FD0" w:rsidRDefault="00C3171B">
      <w:pPr>
        <w:pStyle w:val="FirstParagraph"/>
      </w:pPr>
      <w:r>
        <w:rPr>
          <w:noProof/>
        </w:rPr>
        <w:lastRenderedPageBreak/>
        <w:drawing>
          <wp:inline distT="0" distB="0" distL="0" distR="0" wp14:anchorId="48F199B1" wp14:editId="77A1E43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8C28B" w14:textId="77777777" w:rsidR="00D27FD0" w:rsidRDefault="00C3171B">
      <w:pPr>
        <w:pStyle w:val="SourceCode"/>
      </w:pPr>
      <w:r>
        <w:rPr>
          <w:rStyle w:val="NormalTok"/>
        </w:rPr>
        <w:t>CHRONIC_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plot2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DISCIPLINE_lm2), </w:t>
      </w:r>
      <w:r>
        <w:rPr>
          <w:rStyle w:val="KeywordTok"/>
        </w:rPr>
        <w:t>resid</w:t>
      </w:r>
      <w:r>
        <w:rPr>
          <w:rStyle w:val="NormalTok"/>
        </w:rPr>
        <w:t>(DISCIPLINE_lm2))</w:t>
      </w:r>
    </w:p>
    <w:p w14:paraId="6AEC3E49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18BC94FB" wp14:editId="15AC1ED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E7707" w14:textId="77777777" w:rsidR="00D27FD0" w:rsidRDefault="00C3171B">
      <w:pPr>
        <w:pStyle w:val="SourceCode"/>
      </w:pPr>
      <w:r>
        <w:rPr>
          <w:rStyle w:val="NormalTok"/>
        </w:rPr>
        <w:lastRenderedPageBreak/>
        <w:t>CHRONIC_sresid2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CHRONIC_lm2)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DISCIPLINE_sresid2)</w:t>
      </w:r>
    </w:p>
    <w:p w14:paraId="1FC8E870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SCIPLINE_sresid2</w:t>
      </w:r>
      <w:r>
        <w:br/>
      </w:r>
      <w:r>
        <w:rPr>
          <w:rStyle w:val="VerbatimChar"/>
        </w:rPr>
        <w:t>## W = 0.99339, p-value = 0.0108</w:t>
      </w:r>
    </w:p>
    <w:p w14:paraId="7989E08F" w14:textId="77777777" w:rsidR="00D27FD0" w:rsidRDefault="00C3171B">
      <w:pPr>
        <w:pStyle w:val="SourceCode"/>
      </w:pPr>
      <w:r>
        <w:rPr>
          <w:rStyle w:val="CommentTok"/>
        </w:rPr>
        <w:t>#Better P-value for normality, but still significantly Different from Normal</w:t>
      </w:r>
      <w:r>
        <w:br/>
      </w:r>
      <w:r>
        <w:rPr>
          <w:rStyle w:val="NormalTok"/>
        </w:rPr>
        <w:t>ATTENDANCE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HS_PLUS_percent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attendanc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>boxcox</w:t>
      </w:r>
      <w:r>
        <w:rPr>
          <w:rStyle w:val="NormalTok"/>
        </w:rPr>
        <w:t xml:space="preserve">(ATTENDANCE_lm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plot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978BFEA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0728577B" wp14:editId="31B0CBB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7587C" w14:textId="77777777" w:rsidR="00D27FD0" w:rsidRDefault="00C3171B">
      <w:pPr>
        <w:pStyle w:val="SourceCode"/>
      </w:pPr>
      <w:r>
        <w:rPr>
          <w:rStyle w:val="NormalTok"/>
        </w:rPr>
        <w:t>plot1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AT</w:t>
      </w:r>
      <w:r>
        <w:rPr>
          <w:rStyle w:val="NormalTok"/>
        </w:rPr>
        <w:t xml:space="preserve">TENDANCE_lm), </w:t>
      </w:r>
      <w:r>
        <w:rPr>
          <w:rStyle w:val="KeywordTok"/>
        </w:rPr>
        <w:t>resid</w:t>
      </w:r>
      <w:r>
        <w:rPr>
          <w:rStyle w:val="NormalTok"/>
        </w:rPr>
        <w:t>(ATTENDANCE_lm))</w:t>
      </w:r>
    </w:p>
    <w:p w14:paraId="5FBA7D23" w14:textId="77777777" w:rsidR="00D27FD0" w:rsidRDefault="00C3171B">
      <w:pPr>
        <w:pStyle w:val="FirstParagraph"/>
      </w:pPr>
      <w:r>
        <w:rPr>
          <w:noProof/>
        </w:rPr>
        <w:lastRenderedPageBreak/>
        <w:drawing>
          <wp:inline distT="0" distB="0" distL="0" distR="0" wp14:anchorId="6683467A" wp14:editId="553395DA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F9DBB" w14:textId="77777777" w:rsidR="00D27FD0" w:rsidRDefault="00C3171B">
      <w:pPr>
        <w:pStyle w:val="SourceCode"/>
      </w:pPr>
      <w:r>
        <w:rPr>
          <w:rStyle w:val="NormalTok"/>
        </w:rPr>
        <w:t>ATTENDANCE_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attendance, </w:t>
      </w:r>
      <w:r>
        <w:rPr>
          <w:rStyle w:val="DataTypeTok"/>
        </w:rPr>
        <w:t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>plot2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ATTENDANCE_lm2), </w:t>
      </w:r>
      <w:r>
        <w:rPr>
          <w:rStyle w:val="KeywordTok"/>
        </w:rPr>
        <w:t>resid</w:t>
      </w:r>
      <w:r>
        <w:rPr>
          <w:rStyle w:val="NormalTok"/>
        </w:rPr>
        <w:t>(ATTENDANCE_lm2))</w:t>
      </w:r>
    </w:p>
    <w:p w14:paraId="3F32C5A2" w14:textId="77777777" w:rsidR="00D27FD0" w:rsidRDefault="00C3171B">
      <w:pPr>
        <w:pStyle w:val="FirstParagraph"/>
      </w:pPr>
      <w:r>
        <w:rPr>
          <w:noProof/>
        </w:rPr>
        <w:drawing>
          <wp:inline distT="0" distB="0" distL="0" distR="0" wp14:anchorId="3708BCBD" wp14:editId="653D71C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0_markdown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4A242" w14:textId="77777777" w:rsidR="00D27FD0" w:rsidRDefault="00C3171B">
      <w:pPr>
        <w:pStyle w:val="SourceCode"/>
      </w:pPr>
      <w:r>
        <w:rPr>
          <w:rStyle w:val="NormalTok"/>
        </w:rPr>
        <w:lastRenderedPageBreak/>
        <w:t>ATTENDANCE_sresid2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ATTENDANCE_lm2)</w:t>
      </w:r>
      <w:r>
        <w:br/>
      </w:r>
      <w:r>
        <w:rPr>
          <w:rStyle w:val="KeywordTok"/>
        </w:rPr>
        <w:t>shapiro.t</w:t>
      </w:r>
      <w:r>
        <w:rPr>
          <w:rStyle w:val="KeywordTok"/>
        </w:rPr>
        <w:t>est</w:t>
      </w:r>
      <w:r>
        <w:rPr>
          <w:rStyle w:val="NormalTok"/>
        </w:rPr>
        <w:t>(ATTENDANCE_sresid2)</w:t>
      </w:r>
    </w:p>
    <w:p w14:paraId="0D617F9E" w14:textId="77777777" w:rsidR="00D27FD0" w:rsidRDefault="00C317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TTENDANCE_sresid2</w:t>
      </w:r>
      <w:r>
        <w:br/>
      </w:r>
      <w:r>
        <w:rPr>
          <w:rStyle w:val="VerbatimChar"/>
        </w:rPr>
        <w:t>## W = 0.98915, p-value = 0.0002359</w:t>
      </w:r>
    </w:p>
    <w:sectPr w:rsidR="00D27F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46DF6A" w14:textId="77777777" w:rsidR="00C3171B" w:rsidRDefault="00C3171B">
      <w:pPr>
        <w:spacing w:after="0"/>
      </w:pPr>
      <w:r>
        <w:separator/>
      </w:r>
    </w:p>
  </w:endnote>
  <w:endnote w:type="continuationSeparator" w:id="0">
    <w:p w14:paraId="77F9F3AA" w14:textId="77777777" w:rsidR="00C3171B" w:rsidRDefault="00C317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85DBE" w14:textId="77777777" w:rsidR="00C3171B" w:rsidRDefault="00C3171B">
      <w:r>
        <w:separator/>
      </w:r>
    </w:p>
  </w:footnote>
  <w:footnote w:type="continuationSeparator" w:id="0">
    <w:p w14:paraId="435CDBDF" w14:textId="77777777" w:rsidR="00C3171B" w:rsidRDefault="00C317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DFA7B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709A2"/>
    <w:rsid w:val="008D6863"/>
    <w:rsid w:val="00B86B75"/>
    <w:rsid w:val="00BC48D5"/>
    <w:rsid w:val="00C3171B"/>
    <w:rsid w:val="00C36279"/>
    <w:rsid w:val="00D27FD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FC3C0"/>
  <w15:docId w15:val="{AA8BFC6D-6241-4216-8DFC-1C1746E21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870</Words>
  <Characters>4959</Characters>
  <Application>Microsoft Office Word</Application>
  <DocSecurity>0</DocSecurity>
  <Lines>41</Lines>
  <Paragraphs>11</Paragraphs>
  <ScaleCrop>false</ScaleCrop>
  <Company/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Markdown</dc:title>
  <dc:creator>Dylan Denner</dc:creator>
  <cp:keywords/>
  <cp:lastModifiedBy>Dylan Denner</cp:lastModifiedBy>
  <cp:revision>2</cp:revision>
  <dcterms:created xsi:type="dcterms:W3CDTF">2021-03-31T01:33:00Z</dcterms:created>
  <dcterms:modified xsi:type="dcterms:W3CDTF">2021-03-31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1</vt:lpwstr>
  </property>
  <property fmtid="{D5CDD505-2E9C-101B-9397-08002B2CF9AE}" pid="3" name="output">
    <vt:lpwstr/>
  </property>
</Properties>
</file>